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4C888" w14:textId="1F0A4109" w:rsidR="00632B7C" w:rsidRPr="000D055D" w:rsidRDefault="00222F23" w:rsidP="00632B7C">
      <w:pPr>
        <w:rPr>
          <w:rFonts w:cs="Tahoma"/>
          <w:b/>
          <w:color w:val="003377" w:themeColor="accent1"/>
          <w:sz w:val="24"/>
          <w:szCs w:val="24"/>
        </w:rPr>
      </w:pPr>
      <w:r w:rsidRPr="000D055D">
        <w:rPr>
          <w:rFonts w:cs="Tahoma"/>
          <w:b/>
          <w:color w:val="003377" w:themeColor="accent1"/>
          <w:sz w:val="24"/>
          <w:szCs w:val="24"/>
        </w:rPr>
        <w:t>How this form will be used</w:t>
      </w:r>
    </w:p>
    <w:p w14:paraId="0E5D628C" w14:textId="77777777" w:rsidR="00827FB3" w:rsidRDefault="00827FB3" w:rsidP="00632B7C">
      <w:pPr>
        <w:rPr>
          <w:rFonts w:cs="Tahoma"/>
          <w:szCs w:val="24"/>
        </w:rPr>
      </w:pPr>
      <w:r>
        <w:rPr>
          <w:rFonts w:cs="Tahoma"/>
          <w:szCs w:val="24"/>
        </w:rPr>
        <w:t>Mind is committed to equality of opportunity for all staff, and applications from individuals are encouraged regardless of age, disability, sex, gender reassignment, sexual orientation, pregnancy and maternity, race, religion or belief and marriage and civil partnerships.</w:t>
      </w:r>
    </w:p>
    <w:p w14:paraId="533E9CA9" w14:textId="36ED6EC7" w:rsidR="00222F23" w:rsidRDefault="00222F23" w:rsidP="00632B7C">
      <w:pPr>
        <w:rPr>
          <w:rFonts w:cs="Tahoma"/>
          <w:szCs w:val="24"/>
        </w:rPr>
      </w:pPr>
      <w:r>
        <w:rPr>
          <w:rFonts w:cs="Tahoma"/>
          <w:szCs w:val="24"/>
        </w:rPr>
        <w:t>As part of this commitment, we collect monitoring data on all applicants for our roles. This monitoring form is voluntary, but the information we collect is very useful in helping us to ensure we are inclusive in our advertising and recruitment, and understand the diversity of our workforce.</w:t>
      </w:r>
      <w:r w:rsidR="00561354">
        <w:rPr>
          <w:rFonts w:cs="Tahoma"/>
          <w:szCs w:val="24"/>
        </w:rPr>
        <w:t xml:space="preserve"> </w:t>
      </w:r>
      <w:r w:rsidR="00561354">
        <w:t xml:space="preserve">Please return a copy of this form along with your application to </w:t>
      </w:r>
      <w:hyperlink r:id="rId6" w:history="1">
        <w:r w:rsidR="00F169C1" w:rsidRPr="00A317DE">
          <w:rPr>
            <w:rStyle w:val="Hyperlink"/>
          </w:rPr>
          <w:t>engagement@mind.org.uk</w:t>
        </w:r>
      </w:hyperlink>
    </w:p>
    <w:p w14:paraId="588DCD11" w14:textId="2A4F3992" w:rsidR="00632B7C" w:rsidRDefault="00632B7C" w:rsidP="00632B7C">
      <w:r>
        <w:t>In accordance with Mind’s Data Protection Privacy Notice, we take care to ensure that all applicant data is appropriately and securely sto</w:t>
      </w:r>
      <w:r w:rsidR="00222F23">
        <w:t xml:space="preserve">red and handled. The data that we take from this form will only be viewed by the recruitment team and will not </w:t>
      </w:r>
      <w:r w:rsidR="00605601">
        <w:t>by passed on to the recruiting manager. Mind records this data anonymously and will destroy this form six months after the role closes.</w:t>
      </w:r>
    </w:p>
    <w:p w14:paraId="3C6051FB" w14:textId="695B5C94" w:rsidR="00605601" w:rsidRDefault="00605601" w:rsidP="00632B7C">
      <w:r>
        <w:t>In the event that you are successfully appointed to a post within Mind, this data will move to your employment profile on our systems. This data will only be visible by yourself and key, relevant members of the HR team.</w:t>
      </w:r>
    </w:p>
    <w:p w14:paraId="1A0CB396" w14:textId="4B0F573F" w:rsidR="00561354" w:rsidRDefault="00561354" w:rsidP="00561354">
      <w:r>
        <w:t xml:space="preserve">If you have any further information about Mind’s approach to Data Protection, please see the Privacy Notice on </w:t>
      </w:r>
      <w:r w:rsidR="00397E33">
        <w:t>the page for any national Mind role</w:t>
      </w:r>
      <w:r>
        <w:t xml:space="preserve">, or contact a member of the Recruitment Team at </w:t>
      </w:r>
      <w:hyperlink r:id="rId7" w:history="1">
        <w:r w:rsidR="00F169C1" w:rsidRPr="00A317DE">
          <w:rPr>
            <w:rStyle w:val="Hyperlink"/>
          </w:rPr>
          <w:t>engag</w:t>
        </w:r>
        <w:r w:rsidR="00F169C1">
          <w:rPr>
            <w:rStyle w:val="Hyperlink"/>
          </w:rPr>
          <w:t>ement</w:t>
        </w:r>
        <w:r w:rsidR="00F169C1" w:rsidRPr="00A317DE">
          <w:rPr>
            <w:rStyle w:val="Hyperlink"/>
          </w:rPr>
          <w:t>@mind.org.uk</w:t>
        </w:r>
      </w:hyperlink>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65C33C76" w14:textId="77777777" w:rsidTr="000D055D">
        <w:tc>
          <w:tcPr>
            <w:tcW w:w="9016" w:type="dxa"/>
            <w:gridSpan w:val="2"/>
            <w:shd w:val="clear" w:color="auto" w:fill="003377" w:themeFill="accent1"/>
          </w:tcPr>
          <w:p w14:paraId="33949274" w14:textId="7B6D5FB7" w:rsidR="00827712" w:rsidRDefault="00827712" w:rsidP="001606DA">
            <w:pPr>
              <w:pStyle w:val="BodyText"/>
              <w:spacing w:after="0"/>
            </w:pPr>
            <w:r w:rsidRPr="000D055D">
              <w:rPr>
                <w:rFonts w:cs="Tahoma"/>
                <w:b/>
                <w:color w:val="FFFFFF" w:themeColor="background1"/>
                <w:szCs w:val="24"/>
              </w:rPr>
              <w:t>How did you find out about this post?</w:t>
            </w:r>
            <w:r w:rsidR="00B92051">
              <w:rPr>
                <w:rFonts w:cs="Tahoma"/>
                <w:b/>
                <w:color w:val="FFFFFF" w:themeColor="background1"/>
                <w:szCs w:val="24"/>
              </w:rPr>
              <w:t xml:space="preserve"> (Please select one)</w:t>
            </w:r>
          </w:p>
        </w:tc>
      </w:tr>
      <w:tr w:rsidR="00827712" w14:paraId="4F2745D5" w14:textId="77777777" w:rsidTr="001606DA">
        <w:tc>
          <w:tcPr>
            <w:tcW w:w="9016" w:type="dxa"/>
            <w:gridSpan w:val="2"/>
          </w:tcPr>
          <w:p w14:paraId="0DF37048" w14:textId="6BE15752" w:rsidR="00827712" w:rsidRDefault="00F169C1" w:rsidP="001606DA">
            <w:sdt>
              <w:sdtPr>
                <w:id w:val="1824544907"/>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Mind website</w:t>
            </w:r>
          </w:p>
        </w:tc>
      </w:tr>
      <w:tr w:rsidR="00B92051" w14:paraId="0B24AC30" w14:textId="77777777" w:rsidTr="001606DA">
        <w:tc>
          <w:tcPr>
            <w:tcW w:w="9016" w:type="dxa"/>
            <w:gridSpan w:val="2"/>
          </w:tcPr>
          <w:p w14:paraId="0A4B706D" w14:textId="02C7755E" w:rsidR="00B92051" w:rsidRDefault="00F169C1" w:rsidP="001606DA">
            <w:sdt>
              <w:sdtPr>
                <w:id w:val="-1199540642"/>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Mind’s network or affiliates (please state): </w:t>
            </w:r>
            <w:sdt>
              <w:sdtPr>
                <w:id w:val="1075550491"/>
                <w:placeholder>
                  <w:docPart w:val="DefaultPlaceholder_1081868574"/>
                </w:placeholder>
                <w:showingPlcHdr/>
              </w:sdtPr>
              <w:sdtEndPr/>
              <w:sdtContent>
                <w:r w:rsidR="00B92051" w:rsidRPr="006E6CC1">
                  <w:rPr>
                    <w:rStyle w:val="PlaceholderText"/>
                  </w:rPr>
                  <w:t>Click here to enter text.</w:t>
                </w:r>
              </w:sdtContent>
            </w:sdt>
          </w:p>
        </w:tc>
      </w:tr>
      <w:tr w:rsidR="00B92051" w14:paraId="40FD95C1" w14:textId="77777777" w:rsidTr="00904373">
        <w:trPr>
          <w:trHeight w:val="250"/>
        </w:trPr>
        <w:tc>
          <w:tcPr>
            <w:tcW w:w="4508" w:type="dxa"/>
          </w:tcPr>
          <w:p w14:paraId="553C4C8A" w14:textId="4E03DAF2" w:rsidR="00B92051" w:rsidRDefault="00F169C1" w:rsidP="00B92051">
            <w:sdt>
              <w:sdtPr>
                <w:id w:val="1405412416"/>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Charity Job </w:t>
            </w:r>
          </w:p>
        </w:tc>
        <w:tc>
          <w:tcPr>
            <w:tcW w:w="4508" w:type="dxa"/>
          </w:tcPr>
          <w:p w14:paraId="30AEE7C1" w14:textId="6B78DBF6" w:rsidR="00B92051" w:rsidRDefault="00F169C1" w:rsidP="00B92051">
            <w:sdt>
              <w:sdtPr>
                <w:id w:val="158317685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e Guardian</w:t>
            </w:r>
          </w:p>
        </w:tc>
      </w:tr>
      <w:tr w:rsidR="00B92051" w14:paraId="4F7FC4D4" w14:textId="77777777" w:rsidTr="00904373">
        <w:trPr>
          <w:trHeight w:val="247"/>
        </w:trPr>
        <w:tc>
          <w:tcPr>
            <w:tcW w:w="4508" w:type="dxa"/>
          </w:tcPr>
          <w:p w14:paraId="5CB6C017" w14:textId="6A8A12E5" w:rsidR="00B92051" w:rsidRDefault="00F169C1" w:rsidP="00B92051">
            <w:sdt>
              <w:sdtPr>
                <w:id w:val="-20691094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ird Sector Jobs</w:t>
            </w:r>
          </w:p>
        </w:tc>
        <w:tc>
          <w:tcPr>
            <w:tcW w:w="4508" w:type="dxa"/>
          </w:tcPr>
          <w:p w14:paraId="25EEA6BF" w14:textId="3347FB1A" w:rsidR="00B92051" w:rsidRDefault="00F169C1" w:rsidP="00B92051">
            <w:sdt>
              <w:sdtPr>
                <w:id w:val="-2795660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Indeed</w:t>
            </w:r>
          </w:p>
        </w:tc>
      </w:tr>
      <w:tr w:rsidR="00B92051" w14:paraId="14B68EEA" w14:textId="77777777" w:rsidTr="00904373">
        <w:trPr>
          <w:trHeight w:val="247"/>
        </w:trPr>
        <w:tc>
          <w:tcPr>
            <w:tcW w:w="4508" w:type="dxa"/>
          </w:tcPr>
          <w:p w14:paraId="0F19495B" w14:textId="01720430" w:rsidR="00B92051" w:rsidRDefault="00F169C1" w:rsidP="00B92051">
            <w:sdt>
              <w:sdtPr>
                <w:id w:val="474033929"/>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Reed</w:t>
            </w:r>
          </w:p>
        </w:tc>
        <w:tc>
          <w:tcPr>
            <w:tcW w:w="4508" w:type="dxa"/>
          </w:tcPr>
          <w:p w14:paraId="73AED1E1" w14:textId="1F5D3FB3" w:rsidR="00B92051" w:rsidRDefault="00F169C1" w:rsidP="00B92051">
            <w:sdt>
              <w:sdtPr>
                <w:id w:val="-142656405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Other Job Board: </w:t>
            </w:r>
            <w:sdt>
              <w:sdtPr>
                <w:id w:val="558367440"/>
                <w:placeholder>
                  <w:docPart w:val="DefaultPlaceholder_1081868574"/>
                </w:placeholder>
                <w:showingPlcHdr/>
              </w:sdtPr>
              <w:sdtEndPr/>
              <w:sdtContent>
                <w:r w:rsidR="00B92051" w:rsidRPr="006E6CC1">
                  <w:rPr>
                    <w:rStyle w:val="PlaceholderText"/>
                  </w:rPr>
                  <w:t>Click here to enter text.</w:t>
                </w:r>
              </w:sdtContent>
            </w:sdt>
          </w:p>
        </w:tc>
      </w:tr>
      <w:tr w:rsidR="00B92051" w14:paraId="10F63F1E" w14:textId="77777777" w:rsidTr="00904373">
        <w:trPr>
          <w:trHeight w:val="247"/>
        </w:trPr>
        <w:tc>
          <w:tcPr>
            <w:tcW w:w="4508" w:type="dxa"/>
          </w:tcPr>
          <w:p w14:paraId="673C9C5A" w14:textId="01C3B11B" w:rsidR="00B92051" w:rsidRDefault="00F169C1" w:rsidP="00B92051">
            <w:sdt>
              <w:sdtPr>
                <w:id w:val="51203021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LinkedIn</w:t>
            </w:r>
          </w:p>
        </w:tc>
        <w:tc>
          <w:tcPr>
            <w:tcW w:w="4508" w:type="dxa"/>
          </w:tcPr>
          <w:p w14:paraId="3A956952" w14:textId="5BFB9A75" w:rsidR="00B92051" w:rsidRDefault="00F169C1" w:rsidP="00B92051">
            <w:sdt>
              <w:sdtPr>
                <w:id w:val="-42125489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Facebook</w:t>
            </w:r>
          </w:p>
        </w:tc>
      </w:tr>
      <w:tr w:rsidR="00B92051" w14:paraId="11C1B28C" w14:textId="77777777" w:rsidTr="000B31E9">
        <w:tc>
          <w:tcPr>
            <w:tcW w:w="4508" w:type="dxa"/>
          </w:tcPr>
          <w:p w14:paraId="7897DDBD" w14:textId="487B1591" w:rsidR="00B92051" w:rsidRDefault="00F169C1" w:rsidP="00B92051">
            <w:sdt>
              <w:sdtPr>
                <w:id w:val="-36460528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witter</w:t>
            </w:r>
          </w:p>
        </w:tc>
        <w:tc>
          <w:tcPr>
            <w:tcW w:w="4508" w:type="dxa"/>
          </w:tcPr>
          <w:p w14:paraId="5564A95A" w14:textId="001C8DA9" w:rsidR="00B92051" w:rsidRDefault="00F169C1" w:rsidP="00B92051">
            <w:sdt>
              <w:sdtPr>
                <w:id w:val="1451740761"/>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Other social media: </w:t>
            </w:r>
            <w:sdt>
              <w:sdtPr>
                <w:id w:val="-2077345175"/>
                <w:placeholder>
                  <w:docPart w:val="E912B2D64D5740959A3E7B9B08AFB067"/>
                </w:placeholder>
                <w:showingPlcHdr/>
              </w:sdtPr>
              <w:sdtEndPr/>
              <w:sdtContent>
                <w:r w:rsidR="00B92051" w:rsidRPr="006E6CC1">
                  <w:rPr>
                    <w:rStyle w:val="PlaceholderText"/>
                  </w:rPr>
                  <w:t>Click here to enter text.</w:t>
                </w:r>
              </w:sdtContent>
            </w:sdt>
          </w:p>
        </w:tc>
      </w:tr>
      <w:tr w:rsidR="00B92051" w14:paraId="0C4CDD57" w14:textId="77777777" w:rsidTr="001606DA">
        <w:tc>
          <w:tcPr>
            <w:tcW w:w="9016" w:type="dxa"/>
            <w:gridSpan w:val="2"/>
          </w:tcPr>
          <w:p w14:paraId="48CA19CE" w14:textId="0CD7811C" w:rsidR="00B92051" w:rsidRDefault="00F169C1" w:rsidP="00B92051">
            <w:sdt>
              <w:sdtPr>
                <w:id w:val="74068226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Printed Publication (Please state): </w:t>
            </w:r>
            <w:sdt>
              <w:sdtPr>
                <w:id w:val="486750677"/>
                <w:placeholder>
                  <w:docPart w:val="533104F6C47D4C558699C684DF91DA04"/>
                </w:placeholder>
                <w:showingPlcHdr/>
              </w:sdtPr>
              <w:sdtEndPr/>
              <w:sdtContent>
                <w:r w:rsidR="00B92051" w:rsidRPr="006E6CC1">
                  <w:rPr>
                    <w:rStyle w:val="PlaceholderText"/>
                  </w:rPr>
                  <w:t>Click here to enter text.</w:t>
                </w:r>
              </w:sdtContent>
            </w:sdt>
          </w:p>
        </w:tc>
      </w:tr>
      <w:tr w:rsidR="00B92051" w14:paraId="33B4289C" w14:textId="77777777" w:rsidTr="001606DA">
        <w:tc>
          <w:tcPr>
            <w:tcW w:w="9016" w:type="dxa"/>
            <w:gridSpan w:val="2"/>
          </w:tcPr>
          <w:p w14:paraId="473ABEBD" w14:textId="06DD547C" w:rsidR="00B92051" w:rsidRDefault="00F169C1" w:rsidP="00B92051">
            <w:sdt>
              <w:sdtPr>
                <w:id w:val="1245299443"/>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rough an Agency (Please state): </w:t>
            </w:r>
            <w:sdt>
              <w:sdtPr>
                <w:id w:val="-1254047813"/>
                <w:placeholder>
                  <w:docPart w:val="CBFE4952136C4F54AAC55B1912084C40"/>
                </w:placeholder>
                <w:showingPlcHdr/>
              </w:sdtPr>
              <w:sdtEndPr/>
              <w:sdtContent>
                <w:r w:rsidR="00B92051" w:rsidRPr="006E6CC1">
                  <w:rPr>
                    <w:rStyle w:val="PlaceholderText"/>
                  </w:rPr>
                  <w:t>Click here to enter text.</w:t>
                </w:r>
              </w:sdtContent>
            </w:sdt>
          </w:p>
        </w:tc>
      </w:tr>
    </w:tbl>
    <w:p w14:paraId="3AC79C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827712" w14:paraId="44D7BBB2" w14:textId="77777777" w:rsidTr="000D055D">
        <w:tc>
          <w:tcPr>
            <w:tcW w:w="9016" w:type="dxa"/>
            <w:shd w:val="clear" w:color="auto" w:fill="003377" w:themeFill="accent1"/>
          </w:tcPr>
          <w:p w14:paraId="5F07AF2A" w14:textId="4ED882EC" w:rsidR="00827712" w:rsidRDefault="00827712" w:rsidP="001606DA">
            <w:pPr>
              <w:pStyle w:val="BodyText"/>
              <w:spacing w:after="0"/>
            </w:pPr>
            <w:r w:rsidRPr="000D055D">
              <w:rPr>
                <w:rFonts w:cs="Tahoma"/>
                <w:b/>
                <w:color w:val="FFFFFF" w:themeColor="background1"/>
                <w:szCs w:val="24"/>
              </w:rPr>
              <w:t>Your Gender</w:t>
            </w:r>
          </w:p>
        </w:tc>
      </w:tr>
      <w:tr w:rsidR="00827712" w14:paraId="2AF96842" w14:textId="77777777" w:rsidTr="001606DA">
        <w:tc>
          <w:tcPr>
            <w:tcW w:w="9016" w:type="dxa"/>
          </w:tcPr>
          <w:p w14:paraId="2348628C" w14:textId="1FA47800" w:rsidR="00827712" w:rsidRDefault="00F169C1" w:rsidP="001606DA">
            <w:sdt>
              <w:sdtPr>
                <w:id w:val="1513105901"/>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Male</w:t>
            </w:r>
          </w:p>
        </w:tc>
      </w:tr>
      <w:tr w:rsidR="00827712" w14:paraId="454C0BD2" w14:textId="77777777" w:rsidTr="001606DA">
        <w:tc>
          <w:tcPr>
            <w:tcW w:w="9016" w:type="dxa"/>
          </w:tcPr>
          <w:p w14:paraId="3D2165D2" w14:textId="5B49E4E8" w:rsidR="00827712" w:rsidRDefault="00F169C1" w:rsidP="001606DA">
            <w:sdt>
              <w:sdtPr>
                <w:id w:val="-112216155"/>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Female</w:t>
            </w:r>
          </w:p>
        </w:tc>
      </w:tr>
      <w:tr w:rsidR="002B7874" w14:paraId="39FB5F66" w14:textId="77777777" w:rsidTr="001606DA">
        <w:tc>
          <w:tcPr>
            <w:tcW w:w="9016" w:type="dxa"/>
          </w:tcPr>
          <w:p w14:paraId="4780F9C9" w14:textId="374AA4EC" w:rsidR="002B7874" w:rsidRDefault="00F169C1" w:rsidP="001606DA">
            <w:sdt>
              <w:sdtPr>
                <w:id w:val="-195586762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827712" w14:paraId="4F595A1A" w14:textId="77777777" w:rsidTr="001606DA">
        <w:tc>
          <w:tcPr>
            <w:tcW w:w="9016" w:type="dxa"/>
          </w:tcPr>
          <w:p w14:paraId="116E4BA9" w14:textId="4EF0ED75" w:rsidR="00827712" w:rsidRDefault="00F169C1" w:rsidP="001606DA">
            <w:sdt>
              <w:sdtPr>
                <w:id w:val="8404450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827712">
              <w:t xml:space="preserve"> I prefer to use my own term (please state): </w:t>
            </w:r>
            <w:sdt>
              <w:sdtPr>
                <w:id w:val="763042561"/>
                <w:placeholder>
                  <w:docPart w:val="DefaultPlaceholder_1081868574"/>
                </w:placeholder>
                <w:showingPlcHdr/>
              </w:sdtPr>
              <w:sdtEndPr/>
              <w:sdtContent>
                <w:r w:rsidR="00827712" w:rsidRPr="006E6CC1">
                  <w:rPr>
                    <w:rStyle w:val="PlaceholderText"/>
                  </w:rPr>
                  <w:t>Click here to enter text.</w:t>
                </w:r>
              </w:sdtContent>
            </w:sdt>
          </w:p>
        </w:tc>
      </w:tr>
    </w:tbl>
    <w:p w14:paraId="0CAADD2D"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70F3A092" w14:textId="77777777" w:rsidTr="000D055D">
        <w:tc>
          <w:tcPr>
            <w:tcW w:w="9016" w:type="dxa"/>
            <w:shd w:val="clear" w:color="auto" w:fill="003377" w:themeFill="accent1"/>
          </w:tcPr>
          <w:p w14:paraId="579B03F5" w14:textId="014F3CCF" w:rsidR="001606DA" w:rsidRDefault="002B7874" w:rsidP="00772644">
            <w:pPr>
              <w:pStyle w:val="BodyText"/>
              <w:spacing w:after="0"/>
            </w:pPr>
            <w:r>
              <w:rPr>
                <w:rFonts w:cs="Tahoma"/>
                <w:b/>
                <w:color w:val="FFFFFF" w:themeColor="background1"/>
                <w:szCs w:val="24"/>
              </w:rPr>
              <w:t>Do you identify as trans?</w:t>
            </w:r>
          </w:p>
        </w:tc>
      </w:tr>
      <w:tr w:rsidR="001606DA" w14:paraId="1187AE27" w14:textId="77777777" w:rsidTr="001606DA">
        <w:tc>
          <w:tcPr>
            <w:tcW w:w="9016" w:type="dxa"/>
          </w:tcPr>
          <w:p w14:paraId="4D6407AF" w14:textId="40BDFEAF" w:rsidR="001606DA" w:rsidRDefault="00F169C1" w:rsidP="00C32161">
            <w:sdt>
              <w:sdtPr>
                <w:id w:val="-62092339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1606DA">
              <w:t xml:space="preserve"> Yes</w:t>
            </w:r>
          </w:p>
        </w:tc>
      </w:tr>
      <w:tr w:rsidR="001606DA" w14:paraId="721D0D23" w14:textId="77777777" w:rsidTr="001606DA">
        <w:tc>
          <w:tcPr>
            <w:tcW w:w="9016" w:type="dxa"/>
          </w:tcPr>
          <w:p w14:paraId="1D30BF06" w14:textId="605A07C1" w:rsidR="001606DA" w:rsidRDefault="00F169C1" w:rsidP="001606DA">
            <w:sdt>
              <w:sdtPr>
                <w:id w:val="-6902157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2B7874" w14:paraId="5B08C561" w14:textId="77777777" w:rsidTr="001606DA">
        <w:tc>
          <w:tcPr>
            <w:tcW w:w="9016" w:type="dxa"/>
          </w:tcPr>
          <w:p w14:paraId="3EF513E3" w14:textId="1A079D57" w:rsidR="002B7874" w:rsidRDefault="00F169C1" w:rsidP="001606DA">
            <w:sdt>
              <w:sdtPr>
                <w:id w:val="-123169570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62F9F4E0" w14:textId="77777777" w:rsidTr="001606DA">
        <w:tc>
          <w:tcPr>
            <w:tcW w:w="9016" w:type="dxa"/>
          </w:tcPr>
          <w:p w14:paraId="5F8DEE40" w14:textId="74FBA104" w:rsidR="001606DA" w:rsidRDefault="00F169C1" w:rsidP="001606DA">
            <w:sdt>
              <w:sdtPr>
                <w:id w:val="-1111508227"/>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term (please state): </w:t>
            </w:r>
            <w:sdt>
              <w:sdtPr>
                <w:id w:val="-380238413"/>
                <w:placeholder>
                  <w:docPart w:val="00114C087F3947F1B60C728E8F28CB63"/>
                </w:placeholder>
                <w:showingPlcHdr/>
              </w:sdtPr>
              <w:sdtEndPr/>
              <w:sdtContent>
                <w:r w:rsidR="002B7874" w:rsidRPr="006E6CC1">
                  <w:rPr>
                    <w:rStyle w:val="PlaceholderText"/>
                  </w:rPr>
                  <w:t>Click here to enter text.</w:t>
                </w:r>
              </w:sdtContent>
            </w:sdt>
          </w:p>
        </w:tc>
      </w:tr>
    </w:tbl>
    <w:p w14:paraId="009EF739"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049EE6C4" w14:textId="77777777" w:rsidTr="00B92051">
        <w:tc>
          <w:tcPr>
            <w:tcW w:w="9016" w:type="dxa"/>
            <w:shd w:val="clear" w:color="auto" w:fill="003377" w:themeFill="accent1"/>
          </w:tcPr>
          <w:p w14:paraId="1DB6B087" w14:textId="70E9EB92" w:rsidR="001606DA" w:rsidRDefault="001606DA" w:rsidP="00772644">
            <w:pPr>
              <w:pStyle w:val="BodyText"/>
              <w:spacing w:after="0"/>
            </w:pPr>
            <w:r w:rsidRPr="000D055D">
              <w:rPr>
                <w:rFonts w:cs="Tahoma"/>
                <w:b/>
                <w:color w:val="FFFFFF" w:themeColor="background1"/>
                <w:szCs w:val="24"/>
              </w:rPr>
              <w:t>Sexual Orientation</w:t>
            </w:r>
          </w:p>
        </w:tc>
      </w:tr>
      <w:tr w:rsidR="001606DA" w14:paraId="4155F446" w14:textId="77777777" w:rsidTr="00B92051">
        <w:tc>
          <w:tcPr>
            <w:tcW w:w="9016" w:type="dxa"/>
          </w:tcPr>
          <w:p w14:paraId="5F0797C3" w14:textId="56157A33" w:rsidR="001606DA" w:rsidRDefault="00F169C1" w:rsidP="00C32161">
            <w:sdt>
              <w:sdtPr>
                <w:id w:val="4682494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Bisexual</w:t>
            </w:r>
          </w:p>
        </w:tc>
      </w:tr>
      <w:tr w:rsidR="001606DA" w14:paraId="35CC06DF" w14:textId="77777777" w:rsidTr="00B92051">
        <w:tc>
          <w:tcPr>
            <w:tcW w:w="9016" w:type="dxa"/>
          </w:tcPr>
          <w:p w14:paraId="1988F281" w14:textId="43A77AC9" w:rsidR="001606DA" w:rsidRDefault="00F169C1" w:rsidP="00C32161">
            <w:sdt>
              <w:sdtPr>
                <w:id w:val="710693165"/>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man</w:t>
            </w:r>
          </w:p>
        </w:tc>
      </w:tr>
      <w:tr w:rsidR="001606DA" w14:paraId="2E26643A" w14:textId="77777777" w:rsidTr="00B92051">
        <w:tc>
          <w:tcPr>
            <w:tcW w:w="9016" w:type="dxa"/>
          </w:tcPr>
          <w:p w14:paraId="6F3061D7" w14:textId="60D2D4A2" w:rsidR="001606DA" w:rsidRDefault="00F169C1" w:rsidP="00C32161">
            <w:sdt>
              <w:sdtPr>
                <w:id w:val="6484889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woman/lesbian</w:t>
            </w:r>
          </w:p>
        </w:tc>
      </w:tr>
      <w:tr w:rsidR="001606DA" w14:paraId="5E7B5C4B" w14:textId="77777777" w:rsidTr="00B92051">
        <w:tc>
          <w:tcPr>
            <w:tcW w:w="9016" w:type="dxa"/>
          </w:tcPr>
          <w:p w14:paraId="5A328093" w14:textId="57FA55B5" w:rsidR="001606DA" w:rsidRDefault="00F169C1" w:rsidP="00C32161">
            <w:sdt>
              <w:sdtPr>
                <w:id w:val="-10180947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Heterosexual/straight</w:t>
            </w:r>
          </w:p>
        </w:tc>
      </w:tr>
      <w:tr w:rsidR="002B7874" w14:paraId="39FBEBA1" w14:textId="77777777" w:rsidTr="00B92051">
        <w:tc>
          <w:tcPr>
            <w:tcW w:w="9016" w:type="dxa"/>
          </w:tcPr>
          <w:p w14:paraId="77A2C211" w14:textId="2DF179F2" w:rsidR="002B7874" w:rsidRDefault="00F169C1" w:rsidP="00C32161">
            <w:sdt>
              <w:sdtPr>
                <w:id w:val="-598641371"/>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0CDB61B7" w14:textId="77777777" w:rsidTr="00B92051">
        <w:tc>
          <w:tcPr>
            <w:tcW w:w="9016" w:type="dxa"/>
          </w:tcPr>
          <w:p w14:paraId="43BB8B4A" w14:textId="11107C6F" w:rsidR="001606DA" w:rsidRDefault="00F169C1" w:rsidP="00C32161">
            <w:sdt>
              <w:sdtPr>
                <w:id w:val="-35133437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Prefer to use my own term (please state): </w:t>
            </w:r>
            <w:sdt>
              <w:sdtPr>
                <w:id w:val="-1511066183"/>
                <w:placeholder>
                  <w:docPart w:val="DefaultPlaceholder_1081868574"/>
                </w:placeholder>
                <w:showingPlcHdr/>
              </w:sdtPr>
              <w:sdtEndPr/>
              <w:sdtContent>
                <w:r w:rsidR="001606DA" w:rsidRPr="006E6CC1">
                  <w:rPr>
                    <w:rStyle w:val="PlaceholderText"/>
                  </w:rPr>
                  <w:t>Click here to enter text.</w:t>
                </w:r>
              </w:sdtContent>
            </w:sdt>
          </w:p>
        </w:tc>
      </w:tr>
    </w:tbl>
    <w:p w14:paraId="0B2CE63C"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222F23" w14:paraId="42643024" w14:textId="77777777" w:rsidTr="00B92051">
        <w:tc>
          <w:tcPr>
            <w:tcW w:w="9016" w:type="dxa"/>
            <w:shd w:val="clear" w:color="auto" w:fill="003377" w:themeFill="accent1"/>
          </w:tcPr>
          <w:p w14:paraId="0C660F43" w14:textId="23967AA6" w:rsidR="00222F23" w:rsidRDefault="00222F23" w:rsidP="00C32161">
            <w:pPr>
              <w:pStyle w:val="BodyText"/>
              <w:spacing w:after="0"/>
            </w:pPr>
            <w:r w:rsidRPr="000D055D">
              <w:rPr>
                <w:rFonts w:cs="Tahoma"/>
                <w:b/>
                <w:color w:val="FFFFFF" w:themeColor="background1"/>
                <w:szCs w:val="24"/>
              </w:rPr>
              <w:t>Are you married or in a civil partnership?</w:t>
            </w:r>
          </w:p>
        </w:tc>
      </w:tr>
      <w:tr w:rsidR="00222F23" w14:paraId="0EFE74F5" w14:textId="77777777" w:rsidTr="00B92051">
        <w:tc>
          <w:tcPr>
            <w:tcW w:w="9016" w:type="dxa"/>
          </w:tcPr>
          <w:p w14:paraId="1897B4C4" w14:textId="7556E134" w:rsidR="00222F23" w:rsidRDefault="00F169C1" w:rsidP="00222F23">
            <w:sdt>
              <w:sdtPr>
                <w:id w:val="960383932"/>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Yes</w:t>
            </w:r>
          </w:p>
        </w:tc>
      </w:tr>
      <w:tr w:rsidR="00222F23" w14:paraId="02BCAE03" w14:textId="77777777" w:rsidTr="00B92051">
        <w:tc>
          <w:tcPr>
            <w:tcW w:w="9016" w:type="dxa"/>
          </w:tcPr>
          <w:p w14:paraId="52D9A5DB" w14:textId="210A7E34" w:rsidR="00222F23" w:rsidRDefault="00F169C1" w:rsidP="00C32161">
            <w:sdt>
              <w:sdtPr>
                <w:id w:val="-1391733636"/>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No</w:t>
            </w:r>
          </w:p>
        </w:tc>
      </w:tr>
      <w:tr w:rsidR="00222F23" w14:paraId="241FDB45" w14:textId="77777777" w:rsidTr="00B92051">
        <w:tc>
          <w:tcPr>
            <w:tcW w:w="9016" w:type="dxa"/>
          </w:tcPr>
          <w:p w14:paraId="1B6C4856" w14:textId="6461FD1F" w:rsidR="00222F23" w:rsidRDefault="00F169C1" w:rsidP="002B7874">
            <w:sdt>
              <w:sdtPr>
                <w:id w:val="-97873065"/>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w:t>
            </w:r>
            <w:r w:rsidR="002B7874">
              <w:t>I do not wish to disclose</w:t>
            </w:r>
          </w:p>
        </w:tc>
      </w:tr>
    </w:tbl>
    <w:p w14:paraId="3E0ACE0E" w14:textId="77777777" w:rsidR="001606DA" w:rsidRDefault="001606DA"/>
    <w:tbl>
      <w:tblPr>
        <w:tblStyle w:val="TableGrid"/>
        <w:tblW w:w="0" w:type="auto"/>
        <w:tblCellMar>
          <w:top w:w="28" w:type="dxa"/>
          <w:bottom w:w="28" w:type="dxa"/>
        </w:tblCellMar>
        <w:tblLook w:val="04A0" w:firstRow="1" w:lastRow="0" w:firstColumn="1" w:lastColumn="0" w:noHBand="0" w:noVBand="1"/>
      </w:tblPr>
      <w:tblGrid>
        <w:gridCol w:w="9016"/>
      </w:tblGrid>
      <w:tr w:rsidR="00827712" w14:paraId="2A65B332" w14:textId="77777777" w:rsidTr="00B92051">
        <w:tc>
          <w:tcPr>
            <w:tcW w:w="9016" w:type="dxa"/>
            <w:shd w:val="clear" w:color="auto" w:fill="003377" w:themeFill="accent1"/>
          </w:tcPr>
          <w:p w14:paraId="77AFB2A7" w14:textId="31B22729" w:rsidR="00827712" w:rsidRDefault="001606DA" w:rsidP="00772644">
            <w:pPr>
              <w:pStyle w:val="BodyText"/>
              <w:spacing w:after="0"/>
            </w:pPr>
            <w:r w:rsidRPr="000D055D">
              <w:rPr>
                <w:rFonts w:cs="Tahoma"/>
                <w:b/>
                <w:color w:val="FFFFFF" w:themeColor="background1"/>
                <w:szCs w:val="24"/>
              </w:rPr>
              <w:t xml:space="preserve">Do you consider yourself to have a </w:t>
            </w:r>
            <w:r w:rsidR="002B7874">
              <w:rPr>
                <w:rFonts w:cs="Tahoma"/>
                <w:b/>
                <w:color w:val="FFFFFF" w:themeColor="background1"/>
                <w:szCs w:val="24"/>
              </w:rPr>
              <w:t>disability or health condition?</w:t>
            </w:r>
          </w:p>
        </w:tc>
      </w:tr>
      <w:tr w:rsidR="00827712" w14:paraId="5F2EA150" w14:textId="77777777" w:rsidTr="00B92051">
        <w:tc>
          <w:tcPr>
            <w:tcW w:w="9016" w:type="dxa"/>
          </w:tcPr>
          <w:p w14:paraId="1A9848D4" w14:textId="5B0136A9" w:rsidR="00827712" w:rsidRDefault="00F169C1" w:rsidP="00C32161">
            <w:sdt>
              <w:sdtPr>
                <w:id w:val="-46458875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Yes</w:t>
            </w:r>
          </w:p>
        </w:tc>
      </w:tr>
      <w:tr w:rsidR="00827712" w14:paraId="6EF62299" w14:textId="77777777" w:rsidTr="00B92051">
        <w:tc>
          <w:tcPr>
            <w:tcW w:w="9016" w:type="dxa"/>
          </w:tcPr>
          <w:p w14:paraId="1AEF7206" w14:textId="70CA4204" w:rsidR="00827712" w:rsidRDefault="00F169C1" w:rsidP="00C32161">
            <w:sdt>
              <w:sdtPr>
                <w:id w:val="-114850522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827712" w14:paraId="7FA148B2" w14:textId="77777777" w:rsidTr="00B92051">
        <w:tc>
          <w:tcPr>
            <w:tcW w:w="9016" w:type="dxa"/>
          </w:tcPr>
          <w:p w14:paraId="739A404A" w14:textId="3E02D9C1" w:rsidR="00827712" w:rsidRDefault="00F169C1" w:rsidP="002B7874">
            <w:sdt>
              <w:sdtPr>
                <w:id w:val="167591473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w:t>
            </w:r>
            <w:r w:rsidR="002B7874">
              <w:t>I do not wish to disclose</w:t>
            </w:r>
          </w:p>
        </w:tc>
      </w:tr>
      <w:tr w:rsidR="002B7874" w14:paraId="2FA9074D" w14:textId="77777777" w:rsidTr="00B92051">
        <w:tc>
          <w:tcPr>
            <w:tcW w:w="9016" w:type="dxa"/>
          </w:tcPr>
          <w:p w14:paraId="1FC8DB5F" w14:textId="7493A1A4" w:rsidR="002B7874" w:rsidRDefault="002B7874" w:rsidP="00C32161">
            <w:r>
              <w:t>If you have answered ‘Yes’ above, what is the effect or impact of your disability or health condition on your ability to give your best at work?</w:t>
            </w:r>
          </w:p>
          <w:p w14:paraId="195FD6BC" w14:textId="77777777" w:rsidR="002B7874" w:rsidRDefault="002B7874" w:rsidP="00C32161"/>
          <w:sdt>
            <w:sdtPr>
              <w:id w:val="709074969"/>
              <w:placeholder>
                <w:docPart w:val="DefaultPlaceholder_1081868574"/>
              </w:placeholder>
              <w:showingPlcHdr/>
            </w:sdtPr>
            <w:sdtEndPr/>
            <w:sdtContent>
              <w:p w14:paraId="7D012302" w14:textId="1DEC9D6B" w:rsidR="002B7874" w:rsidRDefault="002B7874" w:rsidP="00C32161">
                <w:r w:rsidRPr="006E6CC1">
                  <w:rPr>
                    <w:rStyle w:val="PlaceholderText"/>
                  </w:rPr>
                  <w:t>Click here to enter text.</w:t>
                </w:r>
              </w:p>
            </w:sdtContent>
          </w:sdt>
        </w:tc>
      </w:tr>
    </w:tbl>
    <w:p w14:paraId="4AA6AFB6"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14:paraId="484F291F" w14:textId="77777777" w:rsidTr="00B92051">
        <w:tc>
          <w:tcPr>
            <w:tcW w:w="9016" w:type="dxa"/>
            <w:gridSpan w:val="2"/>
            <w:shd w:val="clear" w:color="auto" w:fill="003377" w:themeFill="accent1"/>
          </w:tcPr>
          <w:p w14:paraId="382A42BD" w14:textId="5BBFCFE8" w:rsidR="001606DA" w:rsidRDefault="001606DA" w:rsidP="00772644">
            <w:pPr>
              <w:pStyle w:val="BodyText"/>
              <w:spacing w:after="0"/>
            </w:pPr>
            <w:r w:rsidRPr="000D055D">
              <w:rPr>
                <w:rFonts w:cs="Tahoma"/>
                <w:b/>
                <w:color w:val="FFFFFF" w:themeColor="background1"/>
                <w:szCs w:val="24"/>
              </w:rPr>
              <w:t>Age</w:t>
            </w:r>
          </w:p>
        </w:tc>
      </w:tr>
      <w:tr w:rsidR="001606DA" w14:paraId="5886C18C" w14:textId="77777777" w:rsidTr="00B92051">
        <w:trPr>
          <w:trHeight w:val="201"/>
        </w:trPr>
        <w:tc>
          <w:tcPr>
            <w:tcW w:w="4508" w:type="dxa"/>
          </w:tcPr>
          <w:p w14:paraId="59F2CCE2" w14:textId="7E154192" w:rsidR="001606DA" w:rsidRDefault="00F169C1" w:rsidP="00632B7C">
            <w:sdt>
              <w:sdtPr>
                <w:id w:val="758953562"/>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Under 16</w:t>
            </w:r>
          </w:p>
        </w:tc>
        <w:tc>
          <w:tcPr>
            <w:tcW w:w="4508" w:type="dxa"/>
          </w:tcPr>
          <w:p w14:paraId="1FE969A6" w14:textId="4B6AC06E" w:rsidR="001606DA" w:rsidRDefault="00F169C1" w:rsidP="001606DA">
            <w:sdt>
              <w:sdtPr>
                <w:id w:val="-68243990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35-44</w:t>
            </w:r>
          </w:p>
        </w:tc>
      </w:tr>
      <w:tr w:rsidR="001606DA" w14:paraId="2FC96578" w14:textId="77777777" w:rsidTr="00B92051">
        <w:trPr>
          <w:trHeight w:val="199"/>
        </w:trPr>
        <w:tc>
          <w:tcPr>
            <w:tcW w:w="4508" w:type="dxa"/>
          </w:tcPr>
          <w:p w14:paraId="77D6AA1A" w14:textId="16FB0FF1" w:rsidR="001606DA" w:rsidRDefault="00F169C1" w:rsidP="00632B7C">
            <w:sdt>
              <w:sdtPr>
                <w:id w:val="-142671443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16-24</w:t>
            </w:r>
          </w:p>
        </w:tc>
        <w:tc>
          <w:tcPr>
            <w:tcW w:w="4508" w:type="dxa"/>
          </w:tcPr>
          <w:p w14:paraId="04258E1B" w14:textId="16C2E453" w:rsidR="001606DA" w:rsidRDefault="00F169C1" w:rsidP="00632B7C">
            <w:sdt>
              <w:sdtPr>
                <w:id w:val="-173714978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45-54</w:t>
            </w:r>
          </w:p>
        </w:tc>
      </w:tr>
      <w:tr w:rsidR="001606DA" w14:paraId="18BFC094" w14:textId="77777777" w:rsidTr="00B92051">
        <w:trPr>
          <w:trHeight w:val="199"/>
        </w:trPr>
        <w:tc>
          <w:tcPr>
            <w:tcW w:w="4508" w:type="dxa"/>
          </w:tcPr>
          <w:p w14:paraId="6761E3AA" w14:textId="5E7163C4" w:rsidR="001606DA" w:rsidRDefault="00F169C1" w:rsidP="00632B7C">
            <w:sdt>
              <w:sdtPr>
                <w:id w:val="-136459757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25-34</w:t>
            </w:r>
          </w:p>
        </w:tc>
        <w:tc>
          <w:tcPr>
            <w:tcW w:w="4508" w:type="dxa"/>
          </w:tcPr>
          <w:p w14:paraId="5C468741" w14:textId="75F08DA8" w:rsidR="001606DA" w:rsidRDefault="00F169C1" w:rsidP="00632B7C">
            <w:sdt>
              <w:sdtPr>
                <w:id w:val="-13664978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55-64</w:t>
            </w:r>
          </w:p>
        </w:tc>
      </w:tr>
      <w:tr w:rsidR="001606DA" w14:paraId="55CAAF9C" w14:textId="77777777" w:rsidTr="00B92051">
        <w:tc>
          <w:tcPr>
            <w:tcW w:w="9016" w:type="dxa"/>
            <w:gridSpan w:val="2"/>
          </w:tcPr>
          <w:p w14:paraId="38775A29" w14:textId="58607452" w:rsidR="001606DA" w:rsidRDefault="00F169C1" w:rsidP="00632B7C">
            <w:sdt>
              <w:sdtPr>
                <w:id w:val="-214054948"/>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65+</w:t>
            </w:r>
          </w:p>
        </w:tc>
      </w:tr>
    </w:tbl>
    <w:p w14:paraId="79BC53E7"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7026887A" w14:textId="77777777" w:rsidTr="00B92051">
        <w:tc>
          <w:tcPr>
            <w:tcW w:w="9016" w:type="dxa"/>
            <w:gridSpan w:val="2"/>
            <w:shd w:val="clear" w:color="auto" w:fill="003377" w:themeFill="accent1"/>
          </w:tcPr>
          <w:p w14:paraId="60B3E35E" w14:textId="05B6F346" w:rsidR="00827712" w:rsidRDefault="001606DA" w:rsidP="00772644">
            <w:pPr>
              <w:pStyle w:val="BodyText"/>
              <w:spacing w:after="0"/>
            </w:pPr>
            <w:r w:rsidRPr="000D055D">
              <w:rPr>
                <w:rFonts w:cs="Tahoma"/>
                <w:b/>
                <w:color w:val="FFFFFF" w:themeColor="background1"/>
                <w:szCs w:val="24"/>
              </w:rPr>
              <w:t>Ethnicity</w:t>
            </w:r>
          </w:p>
        </w:tc>
      </w:tr>
      <w:tr w:rsidR="006E44AE" w14:paraId="12BA17B9" w14:textId="77777777" w:rsidTr="00B92051">
        <w:trPr>
          <w:trHeight w:val="201"/>
        </w:trPr>
        <w:tc>
          <w:tcPr>
            <w:tcW w:w="4508" w:type="dxa"/>
          </w:tcPr>
          <w:p w14:paraId="3B8CECDA" w14:textId="6C20F575" w:rsidR="006E44AE" w:rsidRDefault="00F169C1" w:rsidP="00C32161">
            <w:sdt>
              <w:sdtPr>
                <w:id w:val="-420496306"/>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Arab</w:t>
            </w:r>
          </w:p>
        </w:tc>
        <w:tc>
          <w:tcPr>
            <w:tcW w:w="4508" w:type="dxa"/>
          </w:tcPr>
          <w:p w14:paraId="114EAFC7" w14:textId="0C49A27F" w:rsidR="006E44AE" w:rsidRDefault="00F169C1" w:rsidP="0019291D">
            <w:sdt>
              <w:sdtPr>
                <w:id w:val="1100764070"/>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Caribbean</w:t>
            </w:r>
          </w:p>
        </w:tc>
      </w:tr>
      <w:tr w:rsidR="007F4451" w14:paraId="0F3EFE8B" w14:textId="77777777" w:rsidTr="00B92051">
        <w:trPr>
          <w:trHeight w:val="199"/>
        </w:trPr>
        <w:tc>
          <w:tcPr>
            <w:tcW w:w="4508" w:type="dxa"/>
          </w:tcPr>
          <w:p w14:paraId="0411DB1D" w14:textId="19912E87" w:rsidR="007F4451" w:rsidRDefault="00F169C1" w:rsidP="007F4451">
            <w:sdt>
              <w:sdtPr>
                <w:id w:val="685334111"/>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Indian</w:t>
            </w:r>
          </w:p>
        </w:tc>
        <w:tc>
          <w:tcPr>
            <w:tcW w:w="4508" w:type="dxa"/>
          </w:tcPr>
          <w:p w14:paraId="327A0C84" w14:textId="70376C56" w:rsidR="007F4451" w:rsidRDefault="00F169C1" w:rsidP="007F4451">
            <w:sdt>
              <w:sdtPr>
                <w:id w:val="48960534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African</w:t>
            </w:r>
          </w:p>
        </w:tc>
      </w:tr>
      <w:tr w:rsidR="007F4451" w14:paraId="6FDDD32A" w14:textId="77777777" w:rsidTr="00B92051">
        <w:trPr>
          <w:trHeight w:val="199"/>
        </w:trPr>
        <w:tc>
          <w:tcPr>
            <w:tcW w:w="4508" w:type="dxa"/>
          </w:tcPr>
          <w:p w14:paraId="5FE78F7A" w14:textId="71B2B0CE" w:rsidR="007F4451" w:rsidRDefault="00F169C1" w:rsidP="007F4451">
            <w:sdt>
              <w:sdtPr>
                <w:id w:val="159682203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Pakistani</w:t>
            </w:r>
          </w:p>
        </w:tc>
        <w:tc>
          <w:tcPr>
            <w:tcW w:w="4508" w:type="dxa"/>
          </w:tcPr>
          <w:p w14:paraId="7EB7E51F" w14:textId="19441FD2" w:rsidR="007F4451" w:rsidRDefault="00F169C1" w:rsidP="007F4451">
            <w:sdt>
              <w:sdtPr>
                <w:id w:val="-125574388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Asian</w:t>
            </w:r>
          </w:p>
        </w:tc>
      </w:tr>
      <w:tr w:rsidR="007F4451" w14:paraId="53560152" w14:textId="77777777" w:rsidTr="00B92051">
        <w:trPr>
          <w:trHeight w:val="203"/>
        </w:trPr>
        <w:tc>
          <w:tcPr>
            <w:tcW w:w="4508" w:type="dxa"/>
          </w:tcPr>
          <w:p w14:paraId="3E6CD067" w14:textId="6F35BEC7" w:rsidR="007F4451" w:rsidRDefault="00F169C1" w:rsidP="007F4451">
            <w:sdt>
              <w:sdtPr>
                <w:id w:val="1185778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Bangladeshi</w:t>
            </w:r>
          </w:p>
        </w:tc>
        <w:tc>
          <w:tcPr>
            <w:tcW w:w="4508" w:type="dxa"/>
          </w:tcPr>
          <w:p w14:paraId="4323E6B2" w14:textId="65858970" w:rsidR="007F4451" w:rsidRDefault="00F169C1" w:rsidP="007F4451">
            <w:sdt>
              <w:sdtPr>
                <w:id w:val="-1488856346"/>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Other</w:t>
            </w:r>
          </w:p>
        </w:tc>
      </w:tr>
      <w:tr w:rsidR="007F4451" w14:paraId="30D2E8CB" w14:textId="77777777" w:rsidTr="00B92051">
        <w:trPr>
          <w:trHeight w:val="202"/>
        </w:trPr>
        <w:tc>
          <w:tcPr>
            <w:tcW w:w="4508" w:type="dxa"/>
          </w:tcPr>
          <w:p w14:paraId="41430B57" w14:textId="7BE4C084" w:rsidR="007F4451" w:rsidRDefault="00F169C1" w:rsidP="007F4451">
            <w:sdt>
              <w:sdtPr>
                <w:id w:val="-3774743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Chinese</w:t>
            </w:r>
          </w:p>
        </w:tc>
        <w:tc>
          <w:tcPr>
            <w:tcW w:w="4508" w:type="dxa"/>
          </w:tcPr>
          <w:p w14:paraId="586B8B7C" w14:textId="4EF678D6" w:rsidR="007F4451" w:rsidRDefault="00F169C1" w:rsidP="007F4451">
            <w:sdt>
              <w:sdtPr>
                <w:id w:val="195158396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British</w:t>
            </w:r>
          </w:p>
        </w:tc>
      </w:tr>
      <w:tr w:rsidR="007F4451" w14:paraId="05BACA8B" w14:textId="77777777" w:rsidTr="00B92051">
        <w:trPr>
          <w:trHeight w:val="202"/>
        </w:trPr>
        <w:tc>
          <w:tcPr>
            <w:tcW w:w="4508" w:type="dxa"/>
          </w:tcPr>
          <w:p w14:paraId="0B56696B" w14:textId="11BA7B45" w:rsidR="007F4451" w:rsidRDefault="00F169C1" w:rsidP="007F4451">
            <w:sdt>
              <w:sdtPr>
                <w:id w:val="-197382655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Other</w:t>
            </w:r>
          </w:p>
        </w:tc>
        <w:tc>
          <w:tcPr>
            <w:tcW w:w="4508" w:type="dxa"/>
          </w:tcPr>
          <w:p w14:paraId="263977EF" w14:textId="608679D7" w:rsidR="007F4451" w:rsidRDefault="00F169C1" w:rsidP="007F4451">
            <w:sdt>
              <w:sdtPr>
                <w:id w:val="-211242130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Irish</w:t>
            </w:r>
          </w:p>
        </w:tc>
      </w:tr>
      <w:tr w:rsidR="007F4451" w14:paraId="0D65A4EF" w14:textId="77777777" w:rsidTr="00B92051">
        <w:trPr>
          <w:trHeight w:val="202"/>
        </w:trPr>
        <w:tc>
          <w:tcPr>
            <w:tcW w:w="4508" w:type="dxa"/>
          </w:tcPr>
          <w:p w14:paraId="46ED082F" w14:textId="3A17CE86" w:rsidR="007F4451" w:rsidRDefault="00F169C1" w:rsidP="007F4451">
            <w:sdt>
              <w:sdtPr>
                <w:id w:val="133533468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African</w:t>
            </w:r>
          </w:p>
        </w:tc>
        <w:tc>
          <w:tcPr>
            <w:tcW w:w="4508" w:type="dxa"/>
          </w:tcPr>
          <w:p w14:paraId="69F8EB3E" w14:textId="21FD0D9E" w:rsidR="007F4451" w:rsidRDefault="00F169C1" w:rsidP="007F4451">
            <w:sdt>
              <w:sdtPr>
                <w:id w:val="-95278756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Gypsy or Irish Traveller</w:t>
            </w:r>
          </w:p>
        </w:tc>
      </w:tr>
      <w:tr w:rsidR="007F4451" w14:paraId="1B20A8EA" w14:textId="77777777" w:rsidTr="00B92051">
        <w:trPr>
          <w:trHeight w:val="202"/>
        </w:trPr>
        <w:tc>
          <w:tcPr>
            <w:tcW w:w="4508" w:type="dxa"/>
          </w:tcPr>
          <w:p w14:paraId="5144E598" w14:textId="3E5AB6F5" w:rsidR="007F4451" w:rsidRDefault="00F169C1" w:rsidP="007F4451">
            <w:sdt>
              <w:sdtPr>
                <w:id w:val="205742271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Caribbean</w:t>
            </w:r>
          </w:p>
        </w:tc>
        <w:tc>
          <w:tcPr>
            <w:tcW w:w="4508" w:type="dxa"/>
          </w:tcPr>
          <w:p w14:paraId="0F751E86" w14:textId="04001814" w:rsidR="007F4451" w:rsidRDefault="00F169C1" w:rsidP="007F4451">
            <w:sdt>
              <w:sdtPr>
                <w:id w:val="1423067513"/>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Other</w:t>
            </w:r>
          </w:p>
        </w:tc>
      </w:tr>
      <w:tr w:rsidR="007F4451" w14:paraId="53A7DDEF" w14:textId="77777777" w:rsidTr="00B92051">
        <w:trPr>
          <w:trHeight w:val="202"/>
        </w:trPr>
        <w:tc>
          <w:tcPr>
            <w:tcW w:w="4508" w:type="dxa"/>
          </w:tcPr>
          <w:p w14:paraId="766974F9" w14:textId="3929AB66" w:rsidR="007F4451" w:rsidRDefault="00F169C1" w:rsidP="007F4451">
            <w:sdt>
              <w:sdtPr>
                <w:id w:val="14840865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Other</w:t>
            </w:r>
          </w:p>
        </w:tc>
        <w:tc>
          <w:tcPr>
            <w:tcW w:w="4508" w:type="dxa"/>
          </w:tcPr>
          <w:p w14:paraId="4EFCCF41" w14:textId="12A87B27" w:rsidR="007F4451" w:rsidRDefault="00F169C1" w:rsidP="007F4451">
            <w:sdt>
              <w:sdtPr>
                <w:id w:val="166866639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Other Ethnic Group</w:t>
            </w:r>
          </w:p>
        </w:tc>
      </w:tr>
      <w:tr w:rsidR="007F4451" w14:paraId="6CA8045C" w14:textId="77777777" w:rsidTr="00B92051">
        <w:trPr>
          <w:trHeight w:val="202"/>
        </w:trPr>
        <w:tc>
          <w:tcPr>
            <w:tcW w:w="9016" w:type="dxa"/>
            <w:gridSpan w:val="2"/>
          </w:tcPr>
          <w:p w14:paraId="243A53A7" w14:textId="57D8BB5B" w:rsidR="007F4451" w:rsidRDefault="007F4451" w:rsidP="001F58D7">
            <w:r>
              <w:t>If ‘Other’</w:t>
            </w:r>
            <w:r w:rsidR="00772644">
              <w:t xml:space="preserve"> or you prefer to use your own term</w:t>
            </w:r>
            <w:r>
              <w:t xml:space="preserve">, please state: </w:t>
            </w:r>
            <w:sdt>
              <w:sdtPr>
                <w:id w:val="-1256357565"/>
                <w:placeholder>
                  <w:docPart w:val="D00CE7F8FB0142AD9746A4E1411F6D11"/>
                </w:placeholder>
                <w:showingPlcHdr/>
                <w:text/>
              </w:sdtPr>
              <w:sdtEndPr/>
              <w:sdtContent>
                <w:r w:rsidRPr="006E6CC1">
                  <w:rPr>
                    <w:rStyle w:val="PlaceholderText"/>
                  </w:rPr>
                  <w:t>Click here to enter text.</w:t>
                </w:r>
              </w:sdtContent>
            </w:sdt>
          </w:p>
        </w:tc>
      </w:tr>
    </w:tbl>
    <w:p w14:paraId="5FD3F0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14:paraId="49F775E9" w14:textId="77777777" w:rsidTr="00B92051">
        <w:tc>
          <w:tcPr>
            <w:tcW w:w="9016" w:type="dxa"/>
            <w:gridSpan w:val="2"/>
            <w:shd w:val="clear" w:color="auto" w:fill="003377" w:themeFill="accent1"/>
          </w:tcPr>
          <w:p w14:paraId="6866C744" w14:textId="15F8AABB" w:rsidR="00772644" w:rsidRDefault="00772644" w:rsidP="00772644">
            <w:pPr>
              <w:pStyle w:val="BodyText"/>
              <w:spacing w:after="0"/>
            </w:pPr>
            <w:r w:rsidRPr="000D055D">
              <w:rPr>
                <w:rFonts w:cs="Tahoma"/>
                <w:b/>
                <w:color w:val="FFFFFF" w:themeColor="background1"/>
                <w:szCs w:val="24"/>
              </w:rPr>
              <w:t>Religion and Belief</w:t>
            </w:r>
          </w:p>
        </w:tc>
      </w:tr>
      <w:tr w:rsidR="00772644" w14:paraId="192ED6EA" w14:textId="77777777" w:rsidTr="00B92051">
        <w:trPr>
          <w:trHeight w:val="201"/>
        </w:trPr>
        <w:tc>
          <w:tcPr>
            <w:tcW w:w="4508" w:type="dxa"/>
          </w:tcPr>
          <w:p w14:paraId="35734F4D" w14:textId="2F711BE2" w:rsidR="00772644" w:rsidRDefault="00F169C1" w:rsidP="00C32161">
            <w:sdt>
              <w:sdtPr>
                <w:id w:val="1770587784"/>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Buddhist</w:t>
            </w:r>
          </w:p>
        </w:tc>
        <w:tc>
          <w:tcPr>
            <w:tcW w:w="4508" w:type="dxa"/>
          </w:tcPr>
          <w:p w14:paraId="23B606C7" w14:textId="0468B8E9" w:rsidR="00772644" w:rsidRDefault="00F169C1" w:rsidP="00C32161">
            <w:sdt>
              <w:sdtPr>
                <w:id w:val="-19123513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Muslim </w:t>
            </w:r>
          </w:p>
        </w:tc>
      </w:tr>
      <w:tr w:rsidR="00772644" w14:paraId="42B6958C" w14:textId="77777777" w:rsidTr="00B92051">
        <w:trPr>
          <w:trHeight w:val="199"/>
        </w:trPr>
        <w:tc>
          <w:tcPr>
            <w:tcW w:w="4508" w:type="dxa"/>
          </w:tcPr>
          <w:p w14:paraId="34F78196" w14:textId="21477C14" w:rsidR="00772644" w:rsidRDefault="00F169C1" w:rsidP="00C32161">
            <w:sdt>
              <w:sdtPr>
                <w:id w:val="1343754475"/>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Christian</w:t>
            </w:r>
          </w:p>
        </w:tc>
        <w:tc>
          <w:tcPr>
            <w:tcW w:w="4508" w:type="dxa"/>
          </w:tcPr>
          <w:p w14:paraId="16332246" w14:textId="408A73F3" w:rsidR="00772644" w:rsidRDefault="00F169C1" w:rsidP="00C32161">
            <w:sdt>
              <w:sdtPr>
                <w:id w:val="14032297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Non-religious (Atheist, Humanist, etc.)</w:t>
            </w:r>
          </w:p>
        </w:tc>
      </w:tr>
      <w:tr w:rsidR="00772644" w14:paraId="71CFAEFF" w14:textId="77777777" w:rsidTr="00B92051">
        <w:trPr>
          <w:trHeight w:val="199"/>
        </w:trPr>
        <w:tc>
          <w:tcPr>
            <w:tcW w:w="4508" w:type="dxa"/>
          </w:tcPr>
          <w:p w14:paraId="7193E596" w14:textId="4E6FCFF9" w:rsidR="00772644" w:rsidRDefault="00F169C1" w:rsidP="00C32161">
            <w:sdt>
              <w:sdtPr>
                <w:id w:val="-49610622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Hindu</w:t>
            </w:r>
          </w:p>
        </w:tc>
        <w:tc>
          <w:tcPr>
            <w:tcW w:w="4508" w:type="dxa"/>
          </w:tcPr>
          <w:p w14:paraId="51DBA181" w14:textId="1A8EF8B0" w:rsidR="00772644" w:rsidRDefault="00F169C1" w:rsidP="00C32161">
            <w:sdt>
              <w:sdtPr>
                <w:id w:val="-195893138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Sikh</w:t>
            </w:r>
          </w:p>
        </w:tc>
      </w:tr>
      <w:tr w:rsidR="00772644" w14:paraId="53DFBEC7" w14:textId="77777777" w:rsidTr="00B92051">
        <w:trPr>
          <w:trHeight w:val="203"/>
        </w:trPr>
        <w:tc>
          <w:tcPr>
            <w:tcW w:w="4508" w:type="dxa"/>
          </w:tcPr>
          <w:p w14:paraId="4779645F" w14:textId="328A72F4" w:rsidR="00772644" w:rsidRDefault="00F169C1" w:rsidP="00C32161">
            <w:sdt>
              <w:sdtPr>
                <w:id w:val="-88402319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Jewish</w:t>
            </w:r>
          </w:p>
        </w:tc>
        <w:tc>
          <w:tcPr>
            <w:tcW w:w="4508" w:type="dxa"/>
          </w:tcPr>
          <w:p w14:paraId="170C748B" w14:textId="79E72F62" w:rsidR="00772644" w:rsidRDefault="00F169C1" w:rsidP="00C32161">
            <w:sdt>
              <w:sdtPr>
                <w:id w:val="199884011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Other</w:t>
            </w:r>
          </w:p>
        </w:tc>
      </w:tr>
      <w:tr w:rsidR="002B7874" w14:paraId="71DC9359" w14:textId="77777777" w:rsidTr="00B92051">
        <w:trPr>
          <w:trHeight w:val="203"/>
        </w:trPr>
        <w:tc>
          <w:tcPr>
            <w:tcW w:w="4508" w:type="dxa"/>
          </w:tcPr>
          <w:p w14:paraId="1CC47562" w14:textId="1B09236A" w:rsidR="002B7874" w:rsidRDefault="00F169C1" w:rsidP="002B7874">
            <w:sdt>
              <w:sdtPr>
                <w:id w:val="371498248"/>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c>
          <w:tcPr>
            <w:tcW w:w="4508" w:type="dxa"/>
          </w:tcPr>
          <w:p w14:paraId="37D7EE45" w14:textId="75478B40" w:rsidR="002B7874" w:rsidRDefault="00F169C1" w:rsidP="00C32161">
            <w:sdt>
              <w:sdtPr>
                <w:id w:val="-111790386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definition: </w:t>
            </w:r>
            <w:sdt>
              <w:sdtPr>
                <w:id w:val="167365915"/>
                <w:placeholder>
                  <w:docPart w:val="DefaultPlaceholder_1081868574"/>
                </w:placeholder>
                <w:showingPlcHdr/>
              </w:sdtPr>
              <w:sdtEndPr/>
              <w:sdtContent>
                <w:r w:rsidR="002B7874" w:rsidRPr="006E6CC1">
                  <w:rPr>
                    <w:rStyle w:val="PlaceholderText"/>
                  </w:rPr>
                  <w:t>Click here to enter text.</w:t>
                </w:r>
              </w:sdtContent>
            </w:sdt>
          </w:p>
        </w:tc>
      </w:tr>
    </w:tbl>
    <w:p w14:paraId="2DBE1640" w14:textId="56963537" w:rsidR="00B92051" w:rsidRDefault="00B92051"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216EF4C5" w14:textId="77777777" w:rsidTr="00C32161">
        <w:tc>
          <w:tcPr>
            <w:tcW w:w="9016" w:type="dxa"/>
            <w:shd w:val="clear" w:color="auto" w:fill="003377" w:themeFill="accent1"/>
          </w:tcPr>
          <w:p w14:paraId="067A6B31" w14:textId="57F57F22" w:rsidR="009570B7" w:rsidRDefault="009570B7" w:rsidP="00C32161">
            <w:pPr>
              <w:pStyle w:val="BodyText"/>
              <w:spacing w:after="0"/>
            </w:pPr>
            <w:r>
              <w:rPr>
                <w:rFonts w:cs="Tahoma"/>
                <w:b/>
                <w:color w:val="FFFFFF" w:themeColor="background1"/>
                <w:szCs w:val="24"/>
              </w:rPr>
              <w:t>Do you have personal experience of mental health problems?</w:t>
            </w:r>
          </w:p>
        </w:tc>
      </w:tr>
      <w:tr w:rsidR="009570B7" w14:paraId="755BD24F" w14:textId="77777777" w:rsidTr="00C32161">
        <w:tc>
          <w:tcPr>
            <w:tcW w:w="9016" w:type="dxa"/>
          </w:tcPr>
          <w:p w14:paraId="38B0E55C" w14:textId="77777777" w:rsidR="009570B7" w:rsidRDefault="00F169C1" w:rsidP="00C32161">
            <w:sdt>
              <w:sdtPr>
                <w:id w:val="-146866610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4079EB53" w14:textId="77777777" w:rsidTr="00C32161">
        <w:tc>
          <w:tcPr>
            <w:tcW w:w="9016" w:type="dxa"/>
          </w:tcPr>
          <w:p w14:paraId="5EA0235F" w14:textId="77777777" w:rsidR="009570B7" w:rsidRDefault="00F169C1" w:rsidP="00C32161">
            <w:sdt>
              <w:sdtPr>
                <w:id w:val="154063484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283DAECE" w14:textId="77777777" w:rsidTr="00C32161">
        <w:tc>
          <w:tcPr>
            <w:tcW w:w="9016" w:type="dxa"/>
          </w:tcPr>
          <w:p w14:paraId="204593A4" w14:textId="77777777" w:rsidR="009570B7" w:rsidRDefault="00F169C1" w:rsidP="00C32161">
            <w:sdt>
              <w:sdtPr>
                <w:id w:val="-1939904332"/>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6167DF76" w14:textId="77777777" w:rsidR="009570B7" w:rsidRDefault="009570B7"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4C7872A4" w14:textId="77777777" w:rsidTr="00C32161">
        <w:tc>
          <w:tcPr>
            <w:tcW w:w="9016" w:type="dxa"/>
            <w:shd w:val="clear" w:color="auto" w:fill="003377" w:themeFill="accent1"/>
          </w:tcPr>
          <w:p w14:paraId="7D449E43" w14:textId="2C5EAF93" w:rsidR="009570B7" w:rsidRDefault="009570B7" w:rsidP="00C32161">
            <w:pPr>
              <w:pStyle w:val="BodyText"/>
              <w:spacing w:after="0"/>
            </w:pPr>
            <w:r>
              <w:rPr>
                <w:rFonts w:cs="Tahoma"/>
                <w:b/>
                <w:color w:val="FFFFFF" w:themeColor="background1"/>
                <w:szCs w:val="24"/>
              </w:rPr>
              <w:t>Have you used mental health services?</w:t>
            </w:r>
          </w:p>
        </w:tc>
      </w:tr>
      <w:tr w:rsidR="009570B7" w14:paraId="09E6FDD3" w14:textId="77777777" w:rsidTr="00C32161">
        <w:tc>
          <w:tcPr>
            <w:tcW w:w="9016" w:type="dxa"/>
          </w:tcPr>
          <w:p w14:paraId="43D2D29F" w14:textId="77777777" w:rsidR="009570B7" w:rsidRDefault="00F169C1" w:rsidP="00C32161">
            <w:sdt>
              <w:sdtPr>
                <w:id w:val="465784190"/>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1FB3FBB7" w14:textId="77777777" w:rsidTr="00C32161">
        <w:tc>
          <w:tcPr>
            <w:tcW w:w="9016" w:type="dxa"/>
          </w:tcPr>
          <w:p w14:paraId="7DA435E1" w14:textId="77777777" w:rsidR="009570B7" w:rsidRDefault="00F169C1" w:rsidP="00C32161">
            <w:sdt>
              <w:sdtPr>
                <w:id w:val="86541688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79E93D0C" w14:textId="77777777" w:rsidTr="00C32161">
        <w:tc>
          <w:tcPr>
            <w:tcW w:w="9016" w:type="dxa"/>
          </w:tcPr>
          <w:p w14:paraId="56CC6270" w14:textId="77777777" w:rsidR="009570B7" w:rsidRDefault="00F169C1" w:rsidP="00C32161">
            <w:sdt>
              <w:sdtPr>
                <w:id w:val="-96227318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03D7F7D0" w14:textId="77777777" w:rsidR="009570B7" w:rsidRDefault="009570B7" w:rsidP="00632B7C"/>
    <w:p w14:paraId="4782669B" w14:textId="6DCE735E" w:rsidR="009570B7" w:rsidRDefault="009570B7" w:rsidP="00632B7C">
      <w:r>
        <w:t xml:space="preserve">Please return this form along with your job application to </w:t>
      </w:r>
      <w:hyperlink r:id="rId8" w:history="1">
        <w:r w:rsidR="00F169C1" w:rsidRPr="00A317DE">
          <w:rPr>
            <w:rStyle w:val="Hyperlink"/>
          </w:rPr>
          <w:t>engag</w:t>
        </w:r>
        <w:r w:rsidR="00F169C1">
          <w:rPr>
            <w:rStyle w:val="Hyperlink"/>
          </w:rPr>
          <w:t>ement</w:t>
        </w:r>
        <w:r w:rsidR="00F169C1" w:rsidRPr="00A317DE">
          <w:rPr>
            <w:rStyle w:val="Hyperlink"/>
          </w:rPr>
          <w:t>@mind.org.uk</w:t>
        </w:r>
      </w:hyperlink>
      <w:bookmarkStart w:id="0" w:name="_GoBack"/>
      <w:bookmarkEnd w:id="0"/>
      <w:r>
        <w:t xml:space="preserve"> </w:t>
      </w:r>
    </w:p>
    <w:sectPr w:rsidR="009570B7" w:rsidSect="00397827">
      <w:headerReference w:type="default" r:id="rId9"/>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5925C" w14:textId="77777777" w:rsidR="00632B7C" w:rsidRDefault="00632B7C" w:rsidP="00632B7C">
      <w:pPr>
        <w:spacing w:after="0" w:line="240" w:lineRule="auto"/>
      </w:pPr>
      <w:r>
        <w:separator/>
      </w:r>
    </w:p>
  </w:endnote>
  <w:endnote w:type="continuationSeparator" w:id="0">
    <w:p w14:paraId="2C138964" w14:textId="77777777" w:rsidR="00632B7C" w:rsidRDefault="00632B7C"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1FF76" w14:textId="77777777" w:rsidR="00632B7C" w:rsidRDefault="00632B7C" w:rsidP="00632B7C">
      <w:pPr>
        <w:spacing w:after="0" w:line="240" w:lineRule="auto"/>
      </w:pPr>
      <w:r>
        <w:separator/>
      </w:r>
    </w:p>
  </w:footnote>
  <w:footnote w:type="continuationSeparator" w:id="0">
    <w:p w14:paraId="4519C225" w14:textId="77777777" w:rsidR="00632B7C" w:rsidRDefault="00632B7C" w:rsidP="00632B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9F3A9" w14:textId="4F00553B" w:rsidR="00397827" w:rsidRPr="00397827" w:rsidRDefault="00C9011B" w:rsidP="00397827">
    <w:pPr>
      <w:pStyle w:val="Header"/>
    </w:pPr>
    <w:r w:rsidRPr="00553453">
      <w:rPr>
        <w:rFonts w:ascii="Arial" w:hAnsi="Arial" w:cs="Arial"/>
        <w:noProof/>
        <w:sz w:val="22"/>
        <w:lang w:eastAsia="en-GB"/>
      </w:rPr>
      <w:drawing>
        <wp:anchor distT="0" distB="0" distL="114300" distR="114300" simplePos="0" relativeHeight="251659264" behindDoc="0" locked="0" layoutInCell="1" allowOverlap="1" wp14:anchorId="6EB23C9A" wp14:editId="46CBC1F4">
          <wp:simplePos x="0" y="0"/>
          <wp:positionH relativeFrom="column">
            <wp:posOffset>4000500</wp:posOffset>
          </wp:positionH>
          <wp:positionV relativeFrom="paragraph">
            <wp:posOffset>-280035</wp:posOffset>
          </wp:positionV>
          <wp:extent cx="1676400" cy="736363"/>
          <wp:effectExtent l="0" t="0" r="0" b="6985"/>
          <wp:wrapSquare wrapText="bothSides"/>
          <wp:docPr id="1" name="Picture 1" descr="new Mind logo blue - for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Mind logo blue - for header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736363"/>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orm </w:t>
    </w:r>
    <w:r w:rsidR="00827712">
      <w:t>3</w:t>
    </w:r>
    <w:r>
      <w:t xml:space="preserve"> of 3 – </w:t>
    </w:r>
    <w:r w:rsidR="00827712">
      <w:t>Equal Opportunities Monitoring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C1E2B"/>
    <w:rsid w:val="000D055D"/>
    <w:rsid w:val="001606DA"/>
    <w:rsid w:val="0019291D"/>
    <w:rsid w:val="001F58D7"/>
    <w:rsid w:val="00222F23"/>
    <w:rsid w:val="002B7874"/>
    <w:rsid w:val="00397E33"/>
    <w:rsid w:val="003B42B3"/>
    <w:rsid w:val="004503E3"/>
    <w:rsid w:val="00561354"/>
    <w:rsid w:val="00594B57"/>
    <w:rsid w:val="00605601"/>
    <w:rsid w:val="00632B7C"/>
    <w:rsid w:val="006E44AE"/>
    <w:rsid w:val="007248DE"/>
    <w:rsid w:val="00772644"/>
    <w:rsid w:val="007F4451"/>
    <w:rsid w:val="00827712"/>
    <w:rsid w:val="00827FB3"/>
    <w:rsid w:val="009570B7"/>
    <w:rsid w:val="009F478D"/>
    <w:rsid w:val="00AE1902"/>
    <w:rsid w:val="00B857DA"/>
    <w:rsid w:val="00B92051"/>
    <w:rsid w:val="00C9011B"/>
    <w:rsid w:val="00F169C1"/>
    <w:rsid w:val="00F51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semiHidden/>
    <w:unhideWhenUsed/>
    <w:rsid w:val="00632B7C"/>
    <w:pPr>
      <w:spacing w:after="120"/>
    </w:pPr>
  </w:style>
  <w:style w:type="character" w:customStyle="1" w:styleId="BodyTextChar">
    <w:name w:val="Body Text Char"/>
    <w:basedOn w:val="DefaultParagraphFont"/>
    <w:link w:val="BodyText"/>
    <w:uiPriority w:val="99"/>
    <w:semiHidden/>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gag@mind.org.uk" TargetMode="External"/><Relationship Id="rId3" Type="http://schemas.openxmlformats.org/officeDocument/2006/relationships/webSettings" Target="webSettings.xml"/><Relationship Id="rId7" Type="http://schemas.openxmlformats.org/officeDocument/2006/relationships/hyperlink" Target="mailto:engag@mind.org.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ngagement@mind.org.uk"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E912B2D64D5740959A3E7B9B08AFB067"/>
        <w:category>
          <w:name w:val="General"/>
          <w:gallery w:val="placeholder"/>
        </w:category>
        <w:types>
          <w:type w:val="bbPlcHdr"/>
        </w:types>
        <w:behaviors>
          <w:behavior w:val="content"/>
        </w:behaviors>
        <w:guid w:val="{FF2493ED-9D98-4DC5-BF58-BF6FF8ACB0CF}"/>
      </w:docPartPr>
      <w:docPartBody>
        <w:p w:rsidR="00B70F61" w:rsidRDefault="00330863" w:rsidP="00330863">
          <w:pPr>
            <w:pStyle w:val="E912B2D64D5740959A3E7B9B08AFB067"/>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0863"/>
    <w:rsid w:val="00330863"/>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0863"/>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Christopher Rowland</cp:lastModifiedBy>
  <cp:revision>2</cp:revision>
  <dcterms:created xsi:type="dcterms:W3CDTF">2018-06-06T11:58:00Z</dcterms:created>
  <dcterms:modified xsi:type="dcterms:W3CDTF">2018-06-06T11:58:00Z</dcterms:modified>
</cp:coreProperties>
</file>